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E5DDD" w14:textId="77777777" w:rsidR="00C347AB" w:rsidRPr="00E92564" w:rsidRDefault="00C347AB" w:rsidP="00C347AB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 w:rsidRPr="00944AF1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27633D9E" wp14:editId="253FA29A">
            <wp:simplePos x="0" y="0"/>
            <wp:positionH relativeFrom="column">
              <wp:posOffset>4991735</wp:posOffset>
            </wp:positionH>
            <wp:positionV relativeFrom="paragraph">
              <wp:posOffset>0</wp:posOffset>
            </wp:positionV>
            <wp:extent cx="890270" cy="763270"/>
            <wp:effectExtent l="0" t="0" r="5080" b="0"/>
            <wp:wrapTight wrapText="bothSides">
              <wp:wrapPolygon edited="0">
                <wp:start x="0" y="0"/>
                <wp:lineTo x="0" y="21025"/>
                <wp:lineTo x="21261" y="21025"/>
                <wp:lineTo x="21261" y="0"/>
                <wp:lineTo x="0" y="0"/>
              </wp:wrapPolygon>
            </wp:wrapTight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4AF1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54DBD5F" wp14:editId="6266ADAA">
            <wp:extent cx="818984" cy="715618"/>
            <wp:effectExtent l="0" t="0" r="635" b="8890"/>
            <wp:docPr id="2" name="Resim 2" descr="C:\Users\PC\Desktop\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C\Desktop\uu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001" cy="71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4AF1">
        <w:rPr>
          <w:rFonts w:ascii="Times New Roman" w:hAnsi="Times New Roman" w:cs="Times New Roman"/>
        </w:rPr>
        <w:t xml:space="preserve">                                                       </w:t>
      </w:r>
      <w:r w:rsidRPr="00E92564">
        <w:rPr>
          <w:rFonts w:ascii="Times New Roman" w:hAnsi="Times New Roman" w:cs="Times New Roman"/>
          <w:b/>
          <w:sz w:val="24"/>
          <w:szCs w:val="24"/>
        </w:rPr>
        <w:t>T.C.</w:t>
      </w:r>
    </w:p>
    <w:p w14:paraId="4BF39943" w14:textId="77777777" w:rsidR="00C347AB" w:rsidRPr="00E92564" w:rsidRDefault="00C347AB" w:rsidP="00C347AB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 w:rsidRPr="00E92564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BURSA ULUDAĞ ÜNİVERSİTESİ</w:t>
      </w:r>
    </w:p>
    <w:p w14:paraId="5B4B7F19" w14:textId="77777777" w:rsidR="00C347AB" w:rsidRDefault="00525074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  <w:r w:rsidR="00C347AB" w:rsidRPr="00E92564">
        <w:rPr>
          <w:rFonts w:ascii="Times New Roman" w:hAnsi="Times New Roman" w:cs="Times New Roman"/>
          <w:b/>
          <w:sz w:val="24"/>
          <w:szCs w:val="24"/>
        </w:rPr>
        <w:t>SPOR BİLİMLERİ FAKÜLTESİ</w:t>
      </w:r>
    </w:p>
    <w:p w14:paraId="7A57C12A" w14:textId="77777777" w:rsidR="00525074" w:rsidRDefault="00525074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MEZUNİYET TÖRENİ BAŞVURU FORMU</w:t>
      </w:r>
    </w:p>
    <w:p w14:paraId="139A555B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22C94985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1F163568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320B9233" w14:textId="77777777" w:rsidR="0052422D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516"/>
        <w:gridCol w:w="6804"/>
      </w:tblGrid>
      <w:tr w:rsidR="0052422D" w:rsidRPr="008332EA" w14:paraId="3E69B462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00F489F2" w14:textId="77777777" w:rsidR="0052422D" w:rsidRPr="008332EA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 xml:space="preserve">Adı ve Soyadı </w:t>
            </w:r>
          </w:p>
        </w:tc>
        <w:tc>
          <w:tcPr>
            <w:tcW w:w="6804" w:type="dxa"/>
            <w:vAlign w:val="center"/>
          </w:tcPr>
          <w:p w14:paraId="405CAD1B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3A400269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7839F528" w14:textId="77777777" w:rsidR="0052422D" w:rsidRPr="008332EA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>T.C. Kimlik No</w:t>
            </w:r>
          </w:p>
        </w:tc>
        <w:tc>
          <w:tcPr>
            <w:tcW w:w="6804" w:type="dxa"/>
            <w:vAlign w:val="center"/>
          </w:tcPr>
          <w:p w14:paraId="627EEC66" w14:textId="77777777" w:rsidR="0052422D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6D9AFE2E" w14:textId="77777777" w:rsidTr="001220E2">
        <w:trPr>
          <w:trHeight w:hRule="exact" w:val="544"/>
          <w:jc w:val="center"/>
        </w:trPr>
        <w:tc>
          <w:tcPr>
            <w:tcW w:w="3516" w:type="dxa"/>
            <w:vAlign w:val="center"/>
          </w:tcPr>
          <w:p w14:paraId="44A94B90" w14:textId="77777777" w:rsidR="0052422D" w:rsidRDefault="0052422D" w:rsidP="001220E2">
            <w:pPr>
              <w:rPr>
                <w:lang w:eastAsia="tr-TR"/>
              </w:rPr>
            </w:pPr>
            <w:r>
              <w:rPr>
                <w:lang w:eastAsia="tr-TR"/>
              </w:rPr>
              <w:t>Öğrenci No</w:t>
            </w:r>
          </w:p>
        </w:tc>
        <w:tc>
          <w:tcPr>
            <w:tcW w:w="6804" w:type="dxa"/>
            <w:vAlign w:val="center"/>
          </w:tcPr>
          <w:p w14:paraId="2DC4AFDA" w14:textId="77777777" w:rsidR="0052422D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6E9185C4" w14:textId="77777777" w:rsidTr="001220E2">
        <w:trPr>
          <w:trHeight w:hRule="exact" w:val="568"/>
          <w:jc w:val="center"/>
        </w:trPr>
        <w:tc>
          <w:tcPr>
            <w:tcW w:w="3516" w:type="dxa"/>
            <w:vAlign w:val="center"/>
          </w:tcPr>
          <w:p w14:paraId="6E162F8E" w14:textId="77777777" w:rsidR="0052422D" w:rsidRPr="008332EA" w:rsidRDefault="0052422D" w:rsidP="001220E2">
            <w:pPr>
              <w:rPr>
                <w:lang w:eastAsia="tr-TR"/>
              </w:rPr>
            </w:pPr>
            <w:r w:rsidRPr="008332EA">
              <w:rPr>
                <w:lang w:eastAsia="tr-TR"/>
              </w:rPr>
              <w:t>Anabilim Dalı</w:t>
            </w:r>
            <w:r w:rsidRPr="008332EA">
              <w:rPr>
                <w:lang w:eastAsia="tr-TR"/>
              </w:rPr>
              <w:tab/>
              <w:t xml:space="preserve"> </w:t>
            </w:r>
          </w:p>
        </w:tc>
        <w:tc>
          <w:tcPr>
            <w:tcW w:w="6804" w:type="dxa"/>
            <w:vAlign w:val="center"/>
          </w:tcPr>
          <w:p w14:paraId="642B5CBC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3722E369" w14:textId="77777777" w:rsidTr="001220E2">
        <w:trPr>
          <w:trHeight w:hRule="exact" w:val="444"/>
          <w:jc w:val="center"/>
        </w:trPr>
        <w:tc>
          <w:tcPr>
            <w:tcW w:w="3516" w:type="dxa"/>
            <w:vAlign w:val="center"/>
          </w:tcPr>
          <w:p w14:paraId="5FC59880" w14:textId="77777777" w:rsidR="0052422D" w:rsidRPr="008332EA" w:rsidRDefault="0052422D" w:rsidP="001220E2">
            <w:pPr>
              <w:rPr>
                <w:lang w:eastAsia="tr-TR"/>
              </w:rPr>
            </w:pPr>
            <w:r w:rsidRPr="008332EA">
              <w:t>Danışmanı</w:t>
            </w:r>
          </w:p>
        </w:tc>
        <w:tc>
          <w:tcPr>
            <w:tcW w:w="6804" w:type="dxa"/>
            <w:vAlign w:val="center"/>
          </w:tcPr>
          <w:p w14:paraId="3A7860B5" w14:textId="77777777" w:rsidR="0052422D" w:rsidRPr="008332EA" w:rsidRDefault="0052422D" w:rsidP="001220E2">
            <w:pPr>
              <w:rPr>
                <w:lang w:eastAsia="tr-TR"/>
              </w:rPr>
            </w:pPr>
          </w:p>
        </w:tc>
      </w:tr>
      <w:tr w:rsidR="0052422D" w:rsidRPr="008332EA" w14:paraId="4C2F4622" w14:textId="77777777" w:rsidTr="001220E2">
        <w:trPr>
          <w:trHeight w:hRule="exact" w:val="443"/>
          <w:jc w:val="center"/>
        </w:trPr>
        <w:tc>
          <w:tcPr>
            <w:tcW w:w="3516" w:type="dxa"/>
            <w:vAlign w:val="center"/>
          </w:tcPr>
          <w:p w14:paraId="507AFCF3" w14:textId="77777777" w:rsidR="0052422D" w:rsidRPr="008332EA" w:rsidRDefault="0052422D" w:rsidP="001220E2">
            <w:r>
              <w:t>Mezuniyet Yılı</w:t>
            </w:r>
          </w:p>
        </w:tc>
        <w:tc>
          <w:tcPr>
            <w:tcW w:w="6804" w:type="dxa"/>
            <w:vAlign w:val="center"/>
          </w:tcPr>
          <w:p w14:paraId="1946CCE6" w14:textId="77777777" w:rsidR="0052422D" w:rsidRDefault="0052422D" w:rsidP="001220E2"/>
        </w:tc>
      </w:tr>
    </w:tbl>
    <w:p w14:paraId="4CA25121" w14:textId="77777777" w:rsidR="0052422D" w:rsidRDefault="0052422D" w:rsidP="0052422D">
      <w:pPr>
        <w:shd w:val="clear" w:color="auto" w:fill="FFFFFF"/>
        <w:rPr>
          <w:b/>
        </w:rPr>
      </w:pPr>
    </w:p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8"/>
      </w:tblGrid>
      <w:tr w:rsidR="0052422D" w:rsidRPr="00416AA3" w14:paraId="41226AE2" w14:textId="77777777" w:rsidTr="001220E2">
        <w:trPr>
          <w:trHeight w:val="1941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0F4379" w14:textId="06C3D941" w:rsidR="0052422D" w:rsidRDefault="0052422D" w:rsidP="001220E2">
            <w:pPr>
              <w:jc w:val="both"/>
              <w:rPr>
                <w:rFonts w:eastAsia="Calibri"/>
              </w:rPr>
            </w:pPr>
            <w:r>
              <w:rPr>
                <w:color w:val="000000"/>
                <w:lang w:eastAsia="tr-TR"/>
              </w:rPr>
              <w:t xml:space="preserve">       Bursa Uludağ Üniversitesi Spor Bilimleri Fakültesi 202</w:t>
            </w:r>
            <w:r w:rsidR="00DC747E">
              <w:rPr>
                <w:color w:val="000000"/>
                <w:lang w:eastAsia="tr-TR"/>
              </w:rPr>
              <w:t>5</w:t>
            </w:r>
            <w:r w:rsidR="003C4616">
              <w:rPr>
                <w:color w:val="000000"/>
                <w:lang w:eastAsia="tr-TR"/>
              </w:rPr>
              <w:t>-202</w:t>
            </w:r>
            <w:r w:rsidR="00DC747E">
              <w:rPr>
                <w:color w:val="000000"/>
                <w:lang w:eastAsia="tr-TR"/>
              </w:rPr>
              <w:t>6</w:t>
            </w:r>
            <w:r>
              <w:rPr>
                <w:color w:val="000000"/>
                <w:lang w:eastAsia="tr-TR"/>
              </w:rPr>
              <w:t xml:space="preserve"> Eğitim-Öğretim Yılı mezuniyet törenine katılmak istediğimi bildirir bilgilerimin doğruluğunu beyan </w:t>
            </w:r>
            <w:r w:rsidRPr="00242267">
              <w:rPr>
                <w:rFonts w:eastAsia="Calibri"/>
              </w:rPr>
              <w:t>ederim.</w:t>
            </w: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99"/>
            </w:tblGrid>
            <w:tr w:rsidR="0052422D" w14:paraId="0856762D" w14:textId="77777777" w:rsidTr="001220E2">
              <w:trPr>
                <w:trHeight w:val="1167"/>
              </w:trPr>
              <w:tc>
                <w:tcPr>
                  <w:tcW w:w="10099" w:type="dxa"/>
                </w:tcPr>
                <w:p w14:paraId="069C1C54" w14:textId="77777777" w:rsidR="0052422D" w:rsidRPr="00242267" w:rsidRDefault="0052422D" w:rsidP="001220E2">
                  <w:pPr>
                    <w:tabs>
                      <w:tab w:val="left" w:pos="-46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Adres:</w:t>
                  </w:r>
                </w:p>
                <w:p w14:paraId="2DF76BCD" w14:textId="77777777" w:rsidR="0052422D" w:rsidRDefault="0052422D" w:rsidP="001220E2">
                  <w:pPr>
                    <w:tabs>
                      <w:tab w:val="left" w:pos="-46"/>
                      <w:tab w:val="center" w:pos="0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Telefon:</w:t>
                  </w:r>
                </w:p>
                <w:p w14:paraId="07EF748A" w14:textId="77777777" w:rsidR="0052422D" w:rsidRDefault="0052422D" w:rsidP="001220E2">
                  <w:pPr>
                    <w:tabs>
                      <w:tab w:val="left" w:pos="-46"/>
                      <w:tab w:val="center" w:pos="0"/>
                    </w:tabs>
                    <w:rPr>
                      <w:rFonts w:eastAsia="Calibri"/>
                      <w:sz w:val="22"/>
                      <w:szCs w:val="22"/>
                    </w:rPr>
                  </w:pPr>
                  <w:r w:rsidRPr="00242267">
                    <w:rPr>
                      <w:rFonts w:eastAsia="Calibri"/>
                      <w:sz w:val="22"/>
                      <w:szCs w:val="22"/>
                    </w:rPr>
                    <w:t>E-posta:</w:t>
                  </w:r>
                </w:p>
              </w:tc>
            </w:tr>
          </w:tbl>
          <w:p w14:paraId="78005DFB" w14:textId="77777777" w:rsidR="0052422D" w:rsidRPr="00242267" w:rsidRDefault="0052422D" w:rsidP="001220E2">
            <w:pPr>
              <w:jc w:val="both"/>
              <w:rPr>
                <w:rFonts w:eastAsia="Calibri"/>
              </w:rPr>
            </w:pPr>
          </w:p>
        </w:tc>
      </w:tr>
    </w:tbl>
    <w:p w14:paraId="606B2DF3" w14:textId="77777777" w:rsidR="0052422D" w:rsidRDefault="0052422D" w:rsidP="0052422D">
      <w:pPr>
        <w:shd w:val="clear" w:color="auto" w:fill="FFFFFF"/>
        <w:rPr>
          <w:b/>
        </w:rPr>
      </w:pPr>
    </w:p>
    <w:p w14:paraId="0ACEB8EB" w14:textId="50874425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Mezunlar kep ve cübbelerini </w:t>
      </w:r>
      <w:r w:rsidR="00DC747E">
        <w:rPr>
          <w:b/>
          <w:sz w:val="24"/>
          <w:szCs w:val="24"/>
        </w:rPr>
        <w:t xml:space="preserve">30 Haziran </w:t>
      </w:r>
      <w:r w:rsidR="003C4616" w:rsidRPr="00E31D4F">
        <w:rPr>
          <w:b/>
          <w:sz w:val="24"/>
          <w:szCs w:val="24"/>
        </w:rPr>
        <w:t>202</w:t>
      </w:r>
      <w:r w:rsidR="00E7717F">
        <w:rPr>
          <w:b/>
          <w:sz w:val="24"/>
          <w:szCs w:val="24"/>
        </w:rPr>
        <w:t>5</w:t>
      </w:r>
      <w:r w:rsidR="003C4616" w:rsidRPr="00E31D4F">
        <w:rPr>
          <w:b/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Salı</w:t>
      </w:r>
      <w:r w:rsidRPr="00E31D4F">
        <w:rPr>
          <w:sz w:val="24"/>
          <w:szCs w:val="24"/>
        </w:rPr>
        <w:t xml:space="preserve"> günü mesai saati bitimine kadar</w:t>
      </w:r>
      <w:r w:rsidR="003C4616" w:rsidRPr="00E31D4F">
        <w:rPr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700</w:t>
      </w:r>
      <w:r w:rsidR="003C4616" w:rsidRPr="00E31D4F">
        <w:rPr>
          <w:b/>
          <w:sz w:val="24"/>
          <w:szCs w:val="24"/>
        </w:rPr>
        <w:t xml:space="preserve"> </w:t>
      </w:r>
      <w:r w:rsidR="003C4616" w:rsidRPr="00E31D4F">
        <w:rPr>
          <w:rFonts w:ascii="Arial" w:hAnsi="Arial" w:cs="Arial"/>
          <w:b/>
          <w:color w:val="202124"/>
          <w:sz w:val="24"/>
          <w:szCs w:val="24"/>
          <w:shd w:val="clear" w:color="auto" w:fill="FFFFFF"/>
        </w:rPr>
        <w:t>₺</w:t>
      </w:r>
      <w:r w:rsidRPr="00E31D4F">
        <w:rPr>
          <w:sz w:val="24"/>
          <w:szCs w:val="24"/>
        </w:rPr>
        <w:t xml:space="preserve"> </w:t>
      </w:r>
      <w:r w:rsidR="003C4616" w:rsidRPr="00E31D4F">
        <w:rPr>
          <w:sz w:val="24"/>
          <w:szCs w:val="24"/>
        </w:rPr>
        <w:t xml:space="preserve"> karşılığında, </w:t>
      </w:r>
      <w:r w:rsidRPr="00E31D4F">
        <w:rPr>
          <w:sz w:val="24"/>
          <w:szCs w:val="24"/>
        </w:rPr>
        <w:t>Fakültemiz</w:t>
      </w:r>
      <w:r w:rsidR="008B414D">
        <w:rPr>
          <w:sz w:val="24"/>
          <w:szCs w:val="24"/>
        </w:rPr>
        <w:t xml:space="preserve"> idari işler personeli </w:t>
      </w:r>
      <w:r w:rsidR="00B563A2">
        <w:rPr>
          <w:b/>
          <w:bCs/>
          <w:sz w:val="24"/>
          <w:szCs w:val="24"/>
        </w:rPr>
        <w:t xml:space="preserve">Enes </w:t>
      </w:r>
      <w:proofErr w:type="spellStart"/>
      <w:proofErr w:type="gramStart"/>
      <w:r w:rsidR="00B563A2">
        <w:rPr>
          <w:b/>
          <w:bCs/>
          <w:sz w:val="24"/>
          <w:szCs w:val="24"/>
        </w:rPr>
        <w:t>AKSOY</w:t>
      </w:r>
      <w:r w:rsidR="008B414D">
        <w:rPr>
          <w:sz w:val="24"/>
          <w:szCs w:val="24"/>
        </w:rPr>
        <w:t>’dan</w:t>
      </w:r>
      <w:proofErr w:type="spellEnd"/>
      <w:r w:rsidRPr="00E31D4F">
        <w:rPr>
          <w:sz w:val="24"/>
          <w:szCs w:val="24"/>
        </w:rPr>
        <w:t xml:space="preserve">  alabilirler</w:t>
      </w:r>
      <w:proofErr w:type="gramEnd"/>
      <w:r w:rsidRPr="00E31D4F">
        <w:rPr>
          <w:sz w:val="24"/>
          <w:szCs w:val="24"/>
        </w:rPr>
        <w:t>.</w:t>
      </w:r>
    </w:p>
    <w:p w14:paraId="3798C997" w14:textId="109E78F2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Törene katılacak mezun öğrenciler </w:t>
      </w:r>
      <w:r w:rsidR="00DC747E">
        <w:rPr>
          <w:b/>
          <w:bCs/>
          <w:sz w:val="24"/>
          <w:szCs w:val="24"/>
        </w:rPr>
        <w:t>02 Temmuz 2025 Perşembe</w:t>
      </w:r>
      <w:r w:rsidR="00940E33" w:rsidRPr="00940E33">
        <w:rPr>
          <w:b/>
          <w:bCs/>
          <w:sz w:val="24"/>
          <w:szCs w:val="24"/>
        </w:rPr>
        <w:t xml:space="preserve"> günü saat</w:t>
      </w:r>
      <w:r w:rsidR="00940E33">
        <w:rPr>
          <w:sz w:val="24"/>
          <w:szCs w:val="24"/>
        </w:rPr>
        <w:t xml:space="preserve"> </w:t>
      </w:r>
      <w:r w:rsidR="00DC747E">
        <w:rPr>
          <w:b/>
          <w:sz w:val="24"/>
          <w:szCs w:val="24"/>
        </w:rPr>
        <w:t>10</w:t>
      </w:r>
      <w:bookmarkStart w:id="0" w:name="_GoBack"/>
      <w:bookmarkEnd w:id="0"/>
      <w:r w:rsidR="00BF1CC4" w:rsidRPr="00E31D4F">
        <w:rPr>
          <w:b/>
          <w:sz w:val="24"/>
          <w:szCs w:val="24"/>
        </w:rPr>
        <w:t>.</w:t>
      </w:r>
      <w:r w:rsidR="008C6EB3">
        <w:rPr>
          <w:b/>
          <w:sz w:val="24"/>
          <w:szCs w:val="24"/>
        </w:rPr>
        <w:t>0</w:t>
      </w:r>
      <w:r w:rsidR="00BF1CC4" w:rsidRPr="00E31D4F">
        <w:rPr>
          <w:b/>
          <w:sz w:val="24"/>
          <w:szCs w:val="24"/>
        </w:rPr>
        <w:t>0</w:t>
      </w:r>
      <w:r w:rsidRPr="00E31D4F">
        <w:rPr>
          <w:b/>
          <w:sz w:val="24"/>
          <w:szCs w:val="24"/>
        </w:rPr>
        <w:t>’d</w:t>
      </w:r>
      <w:r w:rsidR="00E7717F">
        <w:rPr>
          <w:b/>
          <w:sz w:val="24"/>
          <w:szCs w:val="24"/>
        </w:rPr>
        <w:t>a</w:t>
      </w:r>
      <w:r w:rsidRPr="00E31D4F">
        <w:rPr>
          <w:b/>
          <w:sz w:val="24"/>
          <w:szCs w:val="24"/>
        </w:rPr>
        <w:t xml:space="preserve"> </w:t>
      </w:r>
      <w:r w:rsidR="008C6EB3">
        <w:rPr>
          <w:b/>
          <w:sz w:val="24"/>
          <w:szCs w:val="24"/>
        </w:rPr>
        <w:t xml:space="preserve">Prof. Dr. M. Mete Cengiz Kültür Merkezi/Piyade Kurmay Yarbay İlker </w:t>
      </w:r>
      <w:proofErr w:type="spellStart"/>
      <w:r w:rsidR="008C6EB3">
        <w:rPr>
          <w:b/>
          <w:sz w:val="24"/>
          <w:szCs w:val="24"/>
        </w:rPr>
        <w:t>Çelikcan</w:t>
      </w:r>
      <w:proofErr w:type="spellEnd"/>
      <w:r w:rsidR="008C6EB3">
        <w:rPr>
          <w:b/>
          <w:sz w:val="24"/>
          <w:szCs w:val="24"/>
        </w:rPr>
        <w:t xml:space="preserve"> Salonu/Büyük Salonda</w:t>
      </w:r>
      <w:r w:rsidRPr="00E31D4F">
        <w:rPr>
          <w:sz w:val="24"/>
          <w:szCs w:val="24"/>
        </w:rPr>
        <w:t xml:space="preserve"> hazır halde bulunacaklardır.</w:t>
      </w:r>
    </w:p>
    <w:p w14:paraId="7B7A84DC" w14:textId="77777777" w:rsidR="0052422D" w:rsidRPr="00E31D4F" w:rsidRDefault="0052422D" w:rsidP="0052422D">
      <w:pPr>
        <w:pStyle w:val="ListeParagraf"/>
        <w:numPr>
          <w:ilvl w:val="0"/>
          <w:numId w:val="37"/>
        </w:numPr>
        <w:shd w:val="clear" w:color="auto" w:fill="FFFFFF"/>
        <w:spacing w:after="0" w:line="240" w:lineRule="auto"/>
        <w:contextualSpacing/>
        <w:rPr>
          <w:sz w:val="24"/>
          <w:szCs w:val="24"/>
        </w:rPr>
      </w:pPr>
      <w:r w:rsidRPr="00E31D4F">
        <w:rPr>
          <w:sz w:val="24"/>
          <w:szCs w:val="24"/>
        </w:rPr>
        <w:t xml:space="preserve">Tarafınızdan doldurulan bu formu </w:t>
      </w:r>
      <w:r w:rsidRPr="00E31D4F">
        <w:rPr>
          <w:b/>
          <w:sz w:val="24"/>
          <w:szCs w:val="24"/>
        </w:rPr>
        <w:t>sbfogis@uludag.edu.tr</w:t>
      </w:r>
      <w:r w:rsidRPr="00E31D4F">
        <w:rPr>
          <w:sz w:val="24"/>
          <w:szCs w:val="24"/>
        </w:rPr>
        <w:t xml:space="preserve"> mail adresine yukarıda belirtilen tarihe kadar gönderilmesi gerekmektedir.</w:t>
      </w:r>
    </w:p>
    <w:p w14:paraId="2647F86A" w14:textId="77777777" w:rsidR="0052422D" w:rsidRDefault="0052422D" w:rsidP="0052422D">
      <w:pPr>
        <w:pStyle w:val="ListeParagraf"/>
        <w:shd w:val="clear" w:color="auto" w:fill="FFFFFF"/>
      </w:pPr>
    </w:p>
    <w:p w14:paraId="3211C42A" w14:textId="77777777" w:rsidR="0052422D" w:rsidRPr="00525074" w:rsidRDefault="0052422D" w:rsidP="00525074">
      <w:pPr>
        <w:spacing w:after="0" w:line="8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6E9F47F0" w14:textId="77777777" w:rsidR="00C347AB" w:rsidRPr="00944AF1" w:rsidRDefault="00C347AB" w:rsidP="00C347AB">
      <w:pPr>
        <w:spacing w:after="0" w:line="80" w:lineRule="atLeast"/>
        <w:jc w:val="center"/>
        <w:rPr>
          <w:rFonts w:ascii="Times New Roman" w:hAnsi="Times New Roman" w:cs="Times New Roman"/>
          <w:b/>
        </w:rPr>
      </w:pPr>
    </w:p>
    <w:p w14:paraId="6F97A35E" w14:textId="77777777" w:rsidR="009D5092" w:rsidRDefault="009D5092" w:rsidP="00926941">
      <w:pPr>
        <w:pStyle w:val="AltBilgi"/>
      </w:pPr>
    </w:p>
    <w:sectPr w:rsidR="009D5092" w:rsidSect="008938DF">
      <w:pgSz w:w="11906" w:h="16838"/>
      <w:pgMar w:top="568" w:right="991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44BE"/>
    <w:multiLevelType w:val="hybridMultilevel"/>
    <w:tmpl w:val="363ADD2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2B20C05"/>
    <w:multiLevelType w:val="hybridMultilevel"/>
    <w:tmpl w:val="062ACB6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77F5206"/>
    <w:multiLevelType w:val="hybridMultilevel"/>
    <w:tmpl w:val="68C012C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9E0705"/>
    <w:multiLevelType w:val="hybridMultilevel"/>
    <w:tmpl w:val="35767BA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982C25"/>
    <w:multiLevelType w:val="hybridMultilevel"/>
    <w:tmpl w:val="27A08DF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407156C"/>
    <w:multiLevelType w:val="hybridMultilevel"/>
    <w:tmpl w:val="3B8E4A8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7B06DA0"/>
    <w:multiLevelType w:val="hybridMultilevel"/>
    <w:tmpl w:val="1E06398A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9B86412"/>
    <w:multiLevelType w:val="hybridMultilevel"/>
    <w:tmpl w:val="D9902A6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A590504"/>
    <w:multiLevelType w:val="hybridMultilevel"/>
    <w:tmpl w:val="62CCC7F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B9E4489"/>
    <w:multiLevelType w:val="hybridMultilevel"/>
    <w:tmpl w:val="735AE79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D6E47A8"/>
    <w:multiLevelType w:val="hybridMultilevel"/>
    <w:tmpl w:val="2F3EB84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EDF1393"/>
    <w:multiLevelType w:val="hybridMultilevel"/>
    <w:tmpl w:val="BFF6D37A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1F28680B"/>
    <w:multiLevelType w:val="hybridMultilevel"/>
    <w:tmpl w:val="387090E2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16D052F"/>
    <w:multiLevelType w:val="hybridMultilevel"/>
    <w:tmpl w:val="C0C4D08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26A96820"/>
    <w:multiLevelType w:val="hybridMultilevel"/>
    <w:tmpl w:val="D3C6EBF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26DB52BF"/>
    <w:multiLevelType w:val="hybridMultilevel"/>
    <w:tmpl w:val="0B947B9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7675D69"/>
    <w:multiLevelType w:val="hybridMultilevel"/>
    <w:tmpl w:val="818695F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D4B556E"/>
    <w:multiLevelType w:val="hybridMultilevel"/>
    <w:tmpl w:val="9BDE2E7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88F0812"/>
    <w:multiLevelType w:val="hybridMultilevel"/>
    <w:tmpl w:val="066A6D1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E620499"/>
    <w:multiLevelType w:val="hybridMultilevel"/>
    <w:tmpl w:val="062ACB60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30728FD"/>
    <w:multiLevelType w:val="hybridMultilevel"/>
    <w:tmpl w:val="93D8411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51A48C1"/>
    <w:multiLevelType w:val="hybridMultilevel"/>
    <w:tmpl w:val="C03099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74ECA"/>
    <w:multiLevelType w:val="hybridMultilevel"/>
    <w:tmpl w:val="E086242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49AD3F76"/>
    <w:multiLevelType w:val="hybridMultilevel"/>
    <w:tmpl w:val="72F82A8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ADB69CF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4DCA0B45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0631B0A"/>
    <w:multiLevelType w:val="hybridMultilevel"/>
    <w:tmpl w:val="F2483838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1DB780D"/>
    <w:multiLevelType w:val="hybridMultilevel"/>
    <w:tmpl w:val="7C2069E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4C8387C"/>
    <w:multiLevelType w:val="hybridMultilevel"/>
    <w:tmpl w:val="133ADC1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668167A"/>
    <w:multiLevelType w:val="hybridMultilevel"/>
    <w:tmpl w:val="9BDE2E74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5D6E1BCD"/>
    <w:multiLevelType w:val="hybridMultilevel"/>
    <w:tmpl w:val="29DC588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66CA2069"/>
    <w:multiLevelType w:val="hybridMultilevel"/>
    <w:tmpl w:val="4C64E64E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B8769D0"/>
    <w:multiLevelType w:val="hybridMultilevel"/>
    <w:tmpl w:val="F5AC7BEC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6C362861"/>
    <w:multiLevelType w:val="hybridMultilevel"/>
    <w:tmpl w:val="241E0252"/>
    <w:lvl w:ilvl="0" w:tplc="5EC4FB82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E712403"/>
    <w:multiLevelType w:val="hybridMultilevel"/>
    <w:tmpl w:val="6BA2C82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74582B04"/>
    <w:multiLevelType w:val="hybridMultilevel"/>
    <w:tmpl w:val="02305A6C"/>
    <w:lvl w:ilvl="0" w:tplc="F0347C02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790C0616"/>
    <w:multiLevelType w:val="hybridMultilevel"/>
    <w:tmpl w:val="8A5EDE66"/>
    <w:lvl w:ilvl="0" w:tplc="EC1A29F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6"/>
  </w:num>
  <w:num w:numId="2">
    <w:abstractNumId w:val="33"/>
  </w:num>
  <w:num w:numId="3">
    <w:abstractNumId w:val="23"/>
  </w:num>
  <w:num w:numId="4">
    <w:abstractNumId w:val="22"/>
  </w:num>
  <w:num w:numId="5">
    <w:abstractNumId w:val="14"/>
  </w:num>
  <w:num w:numId="6">
    <w:abstractNumId w:val="26"/>
  </w:num>
  <w:num w:numId="7">
    <w:abstractNumId w:val="35"/>
  </w:num>
  <w:num w:numId="8">
    <w:abstractNumId w:val="2"/>
  </w:num>
  <w:num w:numId="9">
    <w:abstractNumId w:val="34"/>
  </w:num>
  <w:num w:numId="10">
    <w:abstractNumId w:val="24"/>
  </w:num>
  <w:num w:numId="11">
    <w:abstractNumId w:val="28"/>
  </w:num>
  <w:num w:numId="12">
    <w:abstractNumId w:val="3"/>
  </w:num>
  <w:num w:numId="13">
    <w:abstractNumId w:val="25"/>
  </w:num>
  <w:num w:numId="14">
    <w:abstractNumId w:val="30"/>
  </w:num>
  <w:num w:numId="15">
    <w:abstractNumId w:val="5"/>
  </w:num>
  <w:num w:numId="16">
    <w:abstractNumId w:val="27"/>
  </w:num>
  <w:num w:numId="17">
    <w:abstractNumId w:val="18"/>
  </w:num>
  <w:num w:numId="18">
    <w:abstractNumId w:val="36"/>
  </w:num>
  <w:num w:numId="19">
    <w:abstractNumId w:val="12"/>
  </w:num>
  <w:num w:numId="20">
    <w:abstractNumId w:val="19"/>
  </w:num>
  <w:num w:numId="21">
    <w:abstractNumId w:val="11"/>
  </w:num>
  <w:num w:numId="22">
    <w:abstractNumId w:val="1"/>
  </w:num>
  <w:num w:numId="23">
    <w:abstractNumId w:val="20"/>
  </w:num>
  <w:num w:numId="24">
    <w:abstractNumId w:val="4"/>
  </w:num>
  <w:num w:numId="25">
    <w:abstractNumId w:val="7"/>
  </w:num>
  <w:num w:numId="26">
    <w:abstractNumId w:val="9"/>
  </w:num>
  <w:num w:numId="27">
    <w:abstractNumId w:val="13"/>
  </w:num>
  <w:num w:numId="28">
    <w:abstractNumId w:val="6"/>
  </w:num>
  <w:num w:numId="29">
    <w:abstractNumId w:val="15"/>
  </w:num>
  <w:num w:numId="30">
    <w:abstractNumId w:val="31"/>
  </w:num>
  <w:num w:numId="31">
    <w:abstractNumId w:val="10"/>
  </w:num>
  <w:num w:numId="32">
    <w:abstractNumId w:val="8"/>
  </w:num>
  <w:num w:numId="33">
    <w:abstractNumId w:val="32"/>
  </w:num>
  <w:num w:numId="34">
    <w:abstractNumId w:val="0"/>
  </w:num>
  <w:num w:numId="35">
    <w:abstractNumId w:val="29"/>
  </w:num>
  <w:num w:numId="36">
    <w:abstractNumId w:val="17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GkhaGxgYm5kaWxko6SsGpxcWZ+XkgBYa1APKDh5wsAAAA"/>
  </w:docVars>
  <w:rsids>
    <w:rsidRoot w:val="00E72DB8"/>
    <w:rsid w:val="00001092"/>
    <w:rsid w:val="00002EE6"/>
    <w:rsid w:val="000125AD"/>
    <w:rsid w:val="00027053"/>
    <w:rsid w:val="000270B8"/>
    <w:rsid w:val="0003586C"/>
    <w:rsid w:val="000620E1"/>
    <w:rsid w:val="000642FD"/>
    <w:rsid w:val="0007151A"/>
    <w:rsid w:val="00081376"/>
    <w:rsid w:val="000860F9"/>
    <w:rsid w:val="00090D2B"/>
    <w:rsid w:val="00096AF9"/>
    <w:rsid w:val="00097810"/>
    <w:rsid w:val="000A5279"/>
    <w:rsid w:val="000B2D47"/>
    <w:rsid w:val="000B3246"/>
    <w:rsid w:val="000D3D64"/>
    <w:rsid w:val="000D4085"/>
    <w:rsid w:val="000F403C"/>
    <w:rsid w:val="00100289"/>
    <w:rsid w:val="00100A5E"/>
    <w:rsid w:val="0012044D"/>
    <w:rsid w:val="00132D10"/>
    <w:rsid w:val="00134BD1"/>
    <w:rsid w:val="001452FC"/>
    <w:rsid w:val="0015098A"/>
    <w:rsid w:val="00153F60"/>
    <w:rsid w:val="00163C94"/>
    <w:rsid w:val="00165598"/>
    <w:rsid w:val="00167712"/>
    <w:rsid w:val="001702BE"/>
    <w:rsid w:val="00194EE7"/>
    <w:rsid w:val="001C5413"/>
    <w:rsid w:val="001D1889"/>
    <w:rsid w:val="001F2FD2"/>
    <w:rsid w:val="001F5F16"/>
    <w:rsid w:val="002225B1"/>
    <w:rsid w:val="002266B7"/>
    <w:rsid w:val="00295DC6"/>
    <w:rsid w:val="002B1CDD"/>
    <w:rsid w:val="002C347F"/>
    <w:rsid w:val="002D3A60"/>
    <w:rsid w:val="002E5FD0"/>
    <w:rsid w:val="003010EF"/>
    <w:rsid w:val="003047DF"/>
    <w:rsid w:val="00310606"/>
    <w:rsid w:val="00332CFC"/>
    <w:rsid w:val="00333CFD"/>
    <w:rsid w:val="00343327"/>
    <w:rsid w:val="00380A85"/>
    <w:rsid w:val="00387093"/>
    <w:rsid w:val="003B108F"/>
    <w:rsid w:val="003C41C9"/>
    <w:rsid w:val="003C4616"/>
    <w:rsid w:val="003C4B8A"/>
    <w:rsid w:val="003C6BA7"/>
    <w:rsid w:val="00420597"/>
    <w:rsid w:val="00422D43"/>
    <w:rsid w:val="00424F21"/>
    <w:rsid w:val="00443EE1"/>
    <w:rsid w:val="00451074"/>
    <w:rsid w:val="004605E7"/>
    <w:rsid w:val="00461BA0"/>
    <w:rsid w:val="00486DAF"/>
    <w:rsid w:val="004B03D3"/>
    <w:rsid w:val="004B2C4F"/>
    <w:rsid w:val="004B4923"/>
    <w:rsid w:val="004B7DD6"/>
    <w:rsid w:val="004C4A17"/>
    <w:rsid w:val="004F5B34"/>
    <w:rsid w:val="0050374D"/>
    <w:rsid w:val="00513460"/>
    <w:rsid w:val="0052422D"/>
    <w:rsid w:val="00525074"/>
    <w:rsid w:val="00547BB9"/>
    <w:rsid w:val="00551841"/>
    <w:rsid w:val="005618C0"/>
    <w:rsid w:val="00566BF0"/>
    <w:rsid w:val="00585825"/>
    <w:rsid w:val="005A0864"/>
    <w:rsid w:val="005B25DE"/>
    <w:rsid w:val="005B53D1"/>
    <w:rsid w:val="005C0158"/>
    <w:rsid w:val="00601E3E"/>
    <w:rsid w:val="0060216A"/>
    <w:rsid w:val="0061587E"/>
    <w:rsid w:val="00641EEC"/>
    <w:rsid w:val="0065641B"/>
    <w:rsid w:val="00665940"/>
    <w:rsid w:val="006A5ED3"/>
    <w:rsid w:val="006A7BCB"/>
    <w:rsid w:val="006B5EBC"/>
    <w:rsid w:val="006D6D24"/>
    <w:rsid w:val="006F12A9"/>
    <w:rsid w:val="007141F3"/>
    <w:rsid w:val="00750E0F"/>
    <w:rsid w:val="0075269A"/>
    <w:rsid w:val="00756F5A"/>
    <w:rsid w:val="00757F05"/>
    <w:rsid w:val="00770B0C"/>
    <w:rsid w:val="00771DA4"/>
    <w:rsid w:val="007902A5"/>
    <w:rsid w:val="007946AF"/>
    <w:rsid w:val="007B24C7"/>
    <w:rsid w:val="007B2D91"/>
    <w:rsid w:val="007D0B73"/>
    <w:rsid w:val="007D4313"/>
    <w:rsid w:val="007F6BBA"/>
    <w:rsid w:val="00810BE4"/>
    <w:rsid w:val="00816D77"/>
    <w:rsid w:val="008371E3"/>
    <w:rsid w:val="00850F83"/>
    <w:rsid w:val="00865E47"/>
    <w:rsid w:val="008938DF"/>
    <w:rsid w:val="008A3245"/>
    <w:rsid w:val="008A487F"/>
    <w:rsid w:val="008B414D"/>
    <w:rsid w:val="008C0945"/>
    <w:rsid w:val="008C1F01"/>
    <w:rsid w:val="008C6EB3"/>
    <w:rsid w:val="008D1E55"/>
    <w:rsid w:val="00903115"/>
    <w:rsid w:val="0091075D"/>
    <w:rsid w:val="00923FC9"/>
    <w:rsid w:val="00926941"/>
    <w:rsid w:val="00926BEF"/>
    <w:rsid w:val="00930281"/>
    <w:rsid w:val="009346AE"/>
    <w:rsid w:val="00940E33"/>
    <w:rsid w:val="00946655"/>
    <w:rsid w:val="00953FCB"/>
    <w:rsid w:val="00967547"/>
    <w:rsid w:val="00971CDE"/>
    <w:rsid w:val="00984C9F"/>
    <w:rsid w:val="009A3266"/>
    <w:rsid w:val="009B63CA"/>
    <w:rsid w:val="009C2EDC"/>
    <w:rsid w:val="009D5092"/>
    <w:rsid w:val="009F39A9"/>
    <w:rsid w:val="00A05AE9"/>
    <w:rsid w:val="00A07C4F"/>
    <w:rsid w:val="00A16251"/>
    <w:rsid w:val="00A23F7D"/>
    <w:rsid w:val="00A30C0E"/>
    <w:rsid w:val="00A3468E"/>
    <w:rsid w:val="00A454A4"/>
    <w:rsid w:val="00A84C55"/>
    <w:rsid w:val="00A90933"/>
    <w:rsid w:val="00A92626"/>
    <w:rsid w:val="00AA09B7"/>
    <w:rsid w:val="00AA29B7"/>
    <w:rsid w:val="00AC7C64"/>
    <w:rsid w:val="00AF1F3A"/>
    <w:rsid w:val="00AF4331"/>
    <w:rsid w:val="00B03208"/>
    <w:rsid w:val="00B26427"/>
    <w:rsid w:val="00B563A2"/>
    <w:rsid w:val="00B667E0"/>
    <w:rsid w:val="00B8230B"/>
    <w:rsid w:val="00BB37F1"/>
    <w:rsid w:val="00BC09F4"/>
    <w:rsid w:val="00BE2F12"/>
    <w:rsid w:val="00BE36C7"/>
    <w:rsid w:val="00BF1CC4"/>
    <w:rsid w:val="00BF291F"/>
    <w:rsid w:val="00C03443"/>
    <w:rsid w:val="00C13347"/>
    <w:rsid w:val="00C347AB"/>
    <w:rsid w:val="00C35D42"/>
    <w:rsid w:val="00C36D6B"/>
    <w:rsid w:val="00C420DB"/>
    <w:rsid w:val="00C4376C"/>
    <w:rsid w:val="00C5627D"/>
    <w:rsid w:val="00C70950"/>
    <w:rsid w:val="00C826DF"/>
    <w:rsid w:val="00C90362"/>
    <w:rsid w:val="00CB41FE"/>
    <w:rsid w:val="00CD1733"/>
    <w:rsid w:val="00CE4EA7"/>
    <w:rsid w:val="00D04041"/>
    <w:rsid w:val="00D106C2"/>
    <w:rsid w:val="00D1109C"/>
    <w:rsid w:val="00D21299"/>
    <w:rsid w:val="00D21A14"/>
    <w:rsid w:val="00D24C31"/>
    <w:rsid w:val="00D34A44"/>
    <w:rsid w:val="00D76DDD"/>
    <w:rsid w:val="00D85C0B"/>
    <w:rsid w:val="00D9217A"/>
    <w:rsid w:val="00DA4823"/>
    <w:rsid w:val="00DA4E96"/>
    <w:rsid w:val="00DB5BB3"/>
    <w:rsid w:val="00DC665B"/>
    <w:rsid w:val="00DC747E"/>
    <w:rsid w:val="00DD46E8"/>
    <w:rsid w:val="00DE5EA4"/>
    <w:rsid w:val="00E0465E"/>
    <w:rsid w:val="00E06CBC"/>
    <w:rsid w:val="00E14EB1"/>
    <w:rsid w:val="00E31D4F"/>
    <w:rsid w:val="00E322B8"/>
    <w:rsid w:val="00E425B5"/>
    <w:rsid w:val="00E67C24"/>
    <w:rsid w:val="00E72DB8"/>
    <w:rsid w:val="00E76D9C"/>
    <w:rsid w:val="00E7717F"/>
    <w:rsid w:val="00E84AE8"/>
    <w:rsid w:val="00E918C6"/>
    <w:rsid w:val="00EA034F"/>
    <w:rsid w:val="00EA747E"/>
    <w:rsid w:val="00EE1917"/>
    <w:rsid w:val="00EE3B22"/>
    <w:rsid w:val="00EE53C7"/>
    <w:rsid w:val="00EE6580"/>
    <w:rsid w:val="00EF1951"/>
    <w:rsid w:val="00F13896"/>
    <w:rsid w:val="00F14448"/>
    <w:rsid w:val="00F16DDA"/>
    <w:rsid w:val="00F213A9"/>
    <w:rsid w:val="00F51797"/>
    <w:rsid w:val="00F520C1"/>
    <w:rsid w:val="00F54EF4"/>
    <w:rsid w:val="00F777B3"/>
    <w:rsid w:val="00F8585B"/>
    <w:rsid w:val="00FB44C7"/>
    <w:rsid w:val="00FE4F22"/>
    <w:rsid w:val="00FF3391"/>
    <w:rsid w:val="00FF6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815881"/>
  <w15:chartTrackingRefBased/>
  <w15:docId w15:val="{B4C398D7-7EBA-457D-94D8-FEEA2FB7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7AB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347AB"/>
  </w:style>
  <w:style w:type="paragraph" w:styleId="AralkYok">
    <w:name w:val="No Spacing"/>
    <w:uiPriority w:val="1"/>
    <w:qFormat/>
    <w:rsid w:val="00C347AB"/>
    <w:pPr>
      <w:spacing w:after="0" w:line="240" w:lineRule="auto"/>
    </w:pPr>
  </w:style>
  <w:style w:type="paragraph" w:styleId="AltBilgi">
    <w:name w:val="footer"/>
    <w:basedOn w:val="Normal"/>
    <w:link w:val="AltBilgiChar"/>
    <w:uiPriority w:val="99"/>
    <w:unhideWhenUsed/>
    <w:rsid w:val="003B10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B108F"/>
  </w:style>
  <w:style w:type="paragraph" w:styleId="BalonMetni">
    <w:name w:val="Balloon Text"/>
    <w:basedOn w:val="Normal"/>
    <w:link w:val="BalonMetniChar"/>
    <w:uiPriority w:val="99"/>
    <w:semiHidden/>
    <w:unhideWhenUsed/>
    <w:rsid w:val="00EF19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1951"/>
    <w:rPr>
      <w:rFonts w:ascii="Segoe UI" w:hAnsi="Segoe UI" w:cs="Segoe UI"/>
      <w:sz w:val="18"/>
      <w:szCs w:val="18"/>
    </w:rPr>
  </w:style>
  <w:style w:type="character" w:customStyle="1" w:styleId="Gvdemetni2">
    <w:name w:val="Gövde metni (2)_"/>
    <w:basedOn w:val="VarsaylanParagrafYazTipi"/>
    <w:link w:val="Gvdemetni20"/>
    <w:rsid w:val="00DB5BB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DB5BB3"/>
    <w:pPr>
      <w:widowControl w:val="0"/>
      <w:shd w:val="clear" w:color="auto" w:fill="FFFFFF"/>
      <w:spacing w:before="840" w:after="120" w:line="320" w:lineRule="exact"/>
      <w:jc w:val="both"/>
    </w:pPr>
    <w:rPr>
      <w:rFonts w:ascii="Times New Roman" w:eastAsia="Times New Roman" w:hAnsi="Times New Roman" w:cs="Times New Roman"/>
    </w:rPr>
  </w:style>
  <w:style w:type="table" w:styleId="TabloKlavuzu">
    <w:name w:val="Table Grid"/>
    <w:basedOn w:val="NormalTablo"/>
    <w:uiPriority w:val="59"/>
    <w:rsid w:val="005242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C72D9-DDDB-4FFE-9F39-E83E71235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ÖNSİS</dc:creator>
  <cp:keywords/>
  <dc:description/>
  <cp:lastModifiedBy>CASPER</cp:lastModifiedBy>
  <cp:revision>16</cp:revision>
  <cp:lastPrinted>2025-06-10T10:30:00Z</cp:lastPrinted>
  <dcterms:created xsi:type="dcterms:W3CDTF">2023-06-06T06:28:00Z</dcterms:created>
  <dcterms:modified xsi:type="dcterms:W3CDTF">2026-06-09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72bc3b-42f9-415f-bfa4-e631d4ce9dcc</vt:lpwstr>
  </property>
</Properties>
</file>